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Geologist Internship Position at Sudan Geological Survey and Mineral Development Authority</w:t>
      </w:r>
    </w:p>
    <w:bookmarkEnd w:id="20"/>
    <w:p>
      <w:pPr>
        <w:pStyle w:val="BodyText"/>
      </w:pPr>
      <w:r>
        <w:t xml:space="preserve">[Your Full Name]</w:t>
      </w:r>
    </w:p>
    <w:p>
      <w:pPr>
        <w:pStyle w:val="BodyText"/>
      </w:pPr>
      <w:r>
        <w:t xml:space="preserve">[Your Address]</w:t>
      </w:r>
    </w:p>
    <w:p>
      <w:pPr>
        <w:pStyle w:val="BodyText"/>
      </w:pPr>
      <w:r>
        <w:t xml:space="preserve">Khartoum, Sudan</w:t>
      </w:r>
    </w:p>
    <w:p>
      <w:pPr>
        <w:pStyle w:val="BodyText"/>
      </w:pPr>
      <w:r>
        <w:t xml:space="preserve">Email: your.email@example.com</w:t>
      </w:r>
    </w:p>
    <w:p>
      <w:pPr>
        <w:pStyle w:val="BodyText"/>
      </w:pPr>
      <w:r>
        <w:t xml:space="preserve">Phone: +249 XXX XXXX XX</w:t>
      </w:r>
    </w:p>
    <w:p>
      <w:pPr>
        <w:pStyle w:val="BodyText"/>
      </w:pPr>
      <w:r>
        <w:t xml:space="preserve">Hiring Manager</w:t>
      </w:r>
    </w:p>
    <w:p>
      <w:pPr>
        <w:pStyle w:val="BodyText"/>
      </w:pPr>
      <w:r>
        <w:t xml:space="preserve">Sudan Geological Survey and Mineral Development Authority (SGSMDA)</w:t>
      </w:r>
    </w:p>
    <w:p>
      <w:pPr>
        <w:pStyle w:val="BodyText"/>
      </w:pPr>
      <w:r>
        <w:t xml:space="preserve">Ministry of Natural Resources Building</w:t>
      </w:r>
    </w:p>
    <w:p>
      <w:pPr>
        <w:pStyle w:val="BodyText"/>
      </w:pPr>
      <w:r>
        <w:t xml:space="preserve">Khartoum, Sudan</w:t>
      </w:r>
    </w:p>
    <w:p>
      <w:pPr>
        <w:pStyle w:val="BodyText"/>
      </w:pPr>
      <w:r>
        <w:t xml:space="preserve">Date: October 26, 2023</w:t>
      </w:r>
    </w:p>
    <w:bookmarkStart w:id="21" w:name="X54e58b2f7422c8090f469b9e6e30ffed4ce9a6d"/>
    <w:p>
      <w:pPr>
        <w:pStyle w:val="Heading2"/>
      </w:pPr>
      <w:r>
        <w:t xml:space="preserve">Subject: Application for Geologist Internship Position</w:t>
      </w:r>
    </w:p>
    <w:bookmarkEnd w:id="21"/>
    <w:p>
      <w:pPr>
        <w:pStyle w:val="FirstParagraph"/>
      </w:pPr>
      <w:r>
        <w:t xml:space="preserve">Dear Hiring Committee,</w:t>
      </w:r>
    </w:p>
    <w:p>
      <w:pPr>
        <w:pStyle w:val="BodyText"/>
      </w:pPr>
      <w:r>
        <w:t xml:space="preserve">I am writing to express my enthusiastic interest in the Geologist Internship position at the Sudan Geological Survey and Mineral Development Authority (SGSMDA) in Khartoum, as advertised on your official portal. As a recent graduate with a Bachelor of Science in Geology from the University of Khartoum, I have developed both theoretical expertise and practical field skills that align precisely with SGSMDA's mission to advance Sudan's mineral resource development while safeguarding our nation's geological heritage. This Internship Application Letter represents my formal commitment to contributing to Sudan Khartoum's strategic mineral exploration initiatives and sustainable resource management framework.</w:t>
      </w:r>
    </w:p>
    <w:p>
      <w:pPr>
        <w:pStyle w:val="BodyText"/>
      </w:pPr>
      <w:r>
        <w:t xml:space="preserve">My academic journey at the University of Khartoum immersed me in Sudan-specific geological contexts through rigorous coursework including "Sudanese Stratigraphy," "Mineral Resources of the Nile Basin," and "Environmental Geology of Arid Regions." I particularly excelled in my fieldwork module where I participated in a six-week reconnaissance survey across the Red Sea Hills region, mapping sedimentary formations and collecting rock samples under guidance from Professor Ahmed Hassan. This experience honed my ability to operate in Sudan's unique environmental conditions – mastering GPS navigation techniques while adapting to temperature variations between 25°C and 48°C during field campaigns. I documented all findings using standardized SGSMDA protocols, preparing detailed stratigraphic columns that were later integrated into the university's regional geological database.</w:t>
      </w:r>
    </w:p>
    <w:p>
      <w:pPr>
        <w:pStyle w:val="BodyText"/>
      </w:pPr>
      <w:r>
        <w:t xml:space="preserve">Beyond academic preparation, I completed a research project focused on groundwater vulnerability in Khartoum State's alluvial plains. Using GIS software (ArcGIS 10.7) and hydrological modeling, I assessed aquifer contamination risks near industrial zones along the White Nile – an issue of critical importance to Sudan Khartoum's urban development strategy. My findings identified three high-risk zones requiring immediate monitoring, which I presented at the 2023 National Geological Symposium in Khartoum. This project demonstrated my ability to translate complex geological data into actionable insights for water resource management – directly supporting SGSMDA's current initiatives on sustainable groundwater exploitation.</w:t>
      </w:r>
    </w:p>
    <w:p>
      <w:pPr>
        <w:pStyle w:val="BodyText"/>
      </w:pPr>
      <w:r>
        <w:t xml:space="preserve">What truly motivates me to apply for this internship is Sudan's unparalleled geological significance. As the nation that holds approximately 30% of Africa's mineral potential, including substantial reserves of gold, copper, and industrial minerals in regions like the Nubian Shield and Red Sea Hills, Sudan Khartoum serves as the strategic nerve center for resource development. I am deeply committed to applying my skills to support local communities through responsible exploration – particularly in areas where mineral extraction can drive economic growth without compromising Sudan's fragile ecosystems. My understanding of Sudanese geological history, from Precambrian crystalline basement formations to Holocene alluvial deposits, positions me to contribute immediately to SGSMDA's ongoing projects mapping the Central African Shear Zone.</w:t>
      </w:r>
    </w:p>
    <w:p>
      <w:pPr>
        <w:pStyle w:val="BodyText"/>
      </w:pPr>
      <w:r>
        <w:t xml:space="preserve">I have consistently demonstrated adaptability in Sudanese professional environments. During my volunteer work with the Ministry of Water Resources' Khartoum Water Quality Unit, I assisted in monitoring groundwater samples from 20 boreholes across five districts. This experience taught me to navigate bureaucratic processes while maintaining scientific rigor – a critical skill for any Geologist working within Sudan's governmental framework. My fluency in Arabic (both formal and local dialects) and basic knowledge of Nubian languages further enable effective communication with communities during fieldwork, ensuring our geological surveys respect local customs while gathering essential data.</w:t>
      </w:r>
    </w:p>
    <w:p>
      <w:pPr>
        <w:pStyle w:val="BodyText"/>
      </w:pPr>
      <w:r>
        <w:t xml:space="preserve">The Geologist Internship at SGSMDA represents the ideal convergence of my academic foundation, practical experience, and national commitment. I am particularly eager to contribute to your ongoing exploration of the Jebel Aulia gold belt and the Kassala copper deposits – projects where my training in mineral identification, petrography, and geophysical data interpretation would add immediate value. I understand that this internship requires resilience in remote field conditions across Sudan Khartoum's diverse landscapes, from the Nile floodplains to the eastern desert plateaus. My physical endurance developed through years of hiking during geological surveys in the Blue Nile Mountains has prepared me for these challenges.</w:t>
      </w:r>
    </w:p>
    <w:p>
      <w:pPr>
        <w:pStyle w:val="BodyText"/>
      </w:pPr>
      <w:r>
        <w:t xml:space="preserve">Beyond technical skills, I bring a strong ethical framework aligned with SGSMDA's principles of community engagement and environmental stewardship. In my academic research on sustainable mining practices, I advocated for indigenous knowledge integration in site selection – a philosophy I believe should guide all geological work in Sudan. The prospect of learning from SGSMDA's experienced geologists while contributing to national development goals fills me with professional purpose. I am prepared to fully immerse myself in Khartoum's geological community, attending weekly departmental seminars and collaborating across technical teams.</w:t>
      </w:r>
    </w:p>
    <w:p>
      <w:pPr>
        <w:pStyle w:val="BodyText"/>
      </w:pPr>
      <w:r>
        <w:t xml:space="preserve">I have attached my curriculum vitae, academic transcripts, and a letter of recommendation from Dr. Fatima Mohamed (Head of Geology Department at University of Khartoum) for your consideration. I welcome the opportunity to discuss how my skills in field mapping, mineralogical analysis, and GIS applications can support SGSMDA's mission during an interview at your convenience. The prospect of contributing to Sudan's geological advancement from within the heart of Khartoum – where historical mining traditions meet cutting-edge exploration technologies – represents the professional journey I have dedicated my education toward.</w:t>
      </w:r>
    </w:p>
    <w:p>
      <w:pPr>
        <w:pStyle w:val="BodyText"/>
      </w:pPr>
      <w:r>
        <w:t xml:space="preserve">Thank you for considering this Internship Application Letter and my qualifications. I am eager to bring my enthusiasm for Sudan's geological legacy to your esteemed organization and contribute meaningfully to the nation's resource development while supporting Khartoum as Africa's emerging geoscience hub.</w:t>
      </w:r>
    </w:p>
    <w:p>
      <w:pPr>
        <w:pStyle w:val="BodyText"/>
      </w:pPr>
      <w:r>
        <w:t xml:space="preserve">Sincerely,</w:t>
      </w:r>
    </w:p>
    <w:p>
      <w:pPr>
        <w:pStyle w:val="BodyText"/>
      </w:pPr>
      <w:r>
        <w:t xml:space="preserve">[Your Full Name]</w:t>
      </w:r>
    </w:p>
    <w:p>
      <w:pPr>
        <w:pStyle w:val="BodyText"/>
      </w:pPr>
      <w:r>
        <w:t xml:space="preserve">Word Count: 856</w:t>
      </w:r>
    </w:p>
    <w:p>
      <w:pPr>
        <w:pStyle w:val="BodyText"/>
      </w:pPr>
      <w:r>
        <w:t xml:space="preserve">This document is written exclusively for the Geologist Internship Application at SGSMDA in Sudan Kharto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ologist Position</dc:title>
  <dc:creator/>
  <dc:language>en</dc:language>
  <cp:keywords/>
  <dcterms:created xsi:type="dcterms:W3CDTF">2026-07-21T16:20:05Z</dcterms:created>
  <dcterms:modified xsi:type="dcterms:W3CDTF">2026-07-21T16:20:05Z</dcterms:modified>
</cp:coreProperties>
</file>

<file path=docProps/custom.xml><?xml version="1.0" encoding="utf-8"?>
<Properties xmlns="http://schemas.openxmlformats.org/officeDocument/2006/custom-properties" xmlns:vt="http://schemas.openxmlformats.org/officeDocument/2006/docPropsVTypes"/>
</file>